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14564" w14:textId="551EBCB8" w:rsidR="004B1298" w:rsidRPr="004B1298" w:rsidRDefault="00217D6B" w:rsidP="00217D6B">
      <w:pPr>
        <w:pStyle w:val="Defaul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360047F" wp14:editId="078EF205">
                <wp:simplePos x="0" y="0"/>
                <wp:positionH relativeFrom="page">
                  <wp:posOffset>3765127</wp:posOffset>
                </wp:positionH>
                <wp:positionV relativeFrom="page">
                  <wp:posOffset>330200</wp:posOffset>
                </wp:positionV>
                <wp:extent cx="3502025" cy="892810"/>
                <wp:effectExtent l="0" t="0" r="22225" b="2159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2025" cy="892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89248B" w14:textId="07B1A027" w:rsidR="004B1298" w:rsidRPr="004B1298" w:rsidRDefault="004B1298" w:rsidP="004B1298">
                            <w:pPr>
                              <w:pStyle w:val="Default"/>
                              <w:rPr>
                                <w:rFonts w:hint="eastAsia"/>
                                <w:b/>
                                <w:bCs/>
                                <w:sz w:val="23"/>
                                <w:szCs w:val="23"/>
                              </w:rPr>
                            </w:pPr>
                            <w:r w:rsidRPr="00217D6B"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  <w:t xml:space="preserve">The </w:t>
                            </w:r>
                            <w:proofErr w:type="spellStart"/>
                            <w:r w:rsidRPr="00217D6B"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  <w:t>Wolven</w:t>
                            </w:r>
                            <w:proofErr w:type="spellEnd"/>
                            <w:r w:rsidRPr="00217D6B"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  <w:t xml:space="preserve"> Storm</w:t>
                            </w:r>
                            <w:r w:rsidR="00217D6B">
                              <w:rPr>
                                <w:b/>
                                <w:bCs/>
                                <w:sz w:val="23"/>
                                <w:szCs w:val="23"/>
                              </w:rPr>
                              <w:t xml:space="preserve"> </w:t>
                            </w:r>
                            <w:r w:rsidRPr="00217D6B">
                              <w:rPr>
                                <w:rFonts w:hint="eastAsia"/>
                                <w:b/>
                                <w:bCs/>
                                <w:sz w:val="23"/>
                                <w:szCs w:val="23"/>
                              </w:rPr>
                              <w:t>哨笛学习笔记</w:t>
                            </w:r>
                          </w:p>
                          <w:p w14:paraId="484BB479" w14:textId="77777777" w:rsidR="004B1298" w:rsidRDefault="004B1298" w:rsidP="004B1298">
                            <w:r w:rsidRPr="004B1298">
                              <w:rPr>
                                <w:rFonts w:ascii="等线" w:eastAsia="等线" w:cs="等线" w:hint="eastAsia"/>
                                <w:color w:val="000000"/>
                                <w:kern w:val="0"/>
                                <w:szCs w:val="21"/>
                              </w:rPr>
                              <w:t>截图自：</w:t>
                            </w:r>
                            <w:r w:rsidRPr="004B1298">
                              <w:rPr>
                                <w:rFonts w:ascii="等线" w:eastAsia="等线" w:cs="等线"/>
                                <w:color w:val="000000"/>
                                <w:kern w:val="0"/>
                                <w:szCs w:val="21"/>
                              </w:rPr>
                              <w:t>https://www.bilibili.com/video/av58154836/</w:t>
                            </w:r>
                          </w:p>
                          <w:p w14:paraId="086BF7E5" w14:textId="37455781" w:rsidR="004B1298" w:rsidRPr="004B1298" w:rsidRDefault="004B1298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360047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296.45pt;margin-top:26pt;width:275.75pt;height:70.3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">
                <v:textbox style="mso-fit-shape-to-text:t">
                  <w:txbxContent>
                    <w:p w14:paraId="2089248B" w14:textId="07B1A027" w:rsidR="004B1298" w:rsidRPr="004B1298" w:rsidRDefault="004B1298" w:rsidP="004B1298">
                      <w:pPr>
                        <w:pStyle w:val="Default"/>
                        <w:rPr>
                          <w:rFonts w:hint="eastAsia"/>
                          <w:b/>
                          <w:bCs/>
                          <w:sz w:val="23"/>
                          <w:szCs w:val="23"/>
                        </w:rPr>
                      </w:pPr>
                      <w:r w:rsidRPr="00217D6B">
                        <w:rPr>
                          <w:b/>
                          <w:bCs/>
                          <w:sz w:val="23"/>
                          <w:szCs w:val="23"/>
                        </w:rPr>
                        <w:t xml:space="preserve">The </w:t>
                      </w:r>
                      <w:proofErr w:type="spellStart"/>
                      <w:r w:rsidRPr="00217D6B">
                        <w:rPr>
                          <w:b/>
                          <w:bCs/>
                          <w:sz w:val="23"/>
                          <w:szCs w:val="23"/>
                        </w:rPr>
                        <w:t>Wolven</w:t>
                      </w:r>
                      <w:proofErr w:type="spellEnd"/>
                      <w:r w:rsidRPr="00217D6B">
                        <w:rPr>
                          <w:b/>
                          <w:bCs/>
                          <w:sz w:val="23"/>
                          <w:szCs w:val="23"/>
                        </w:rPr>
                        <w:t xml:space="preserve"> Storm</w:t>
                      </w:r>
                      <w:r w:rsidR="00217D6B">
                        <w:rPr>
                          <w:b/>
                          <w:bCs/>
                          <w:sz w:val="23"/>
                          <w:szCs w:val="23"/>
                        </w:rPr>
                        <w:t xml:space="preserve"> </w:t>
                      </w:r>
                      <w:r w:rsidRPr="00217D6B">
                        <w:rPr>
                          <w:rFonts w:hint="eastAsia"/>
                          <w:b/>
                          <w:bCs/>
                          <w:sz w:val="23"/>
                          <w:szCs w:val="23"/>
                        </w:rPr>
                        <w:t>哨笛学习笔记</w:t>
                      </w:r>
                    </w:p>
                    <w:p w14:paraId="484BB479" w14:textId="77777777" w:rsidR="004B1298" w:rsidRDefault="004B1298" w:rsidP="004B1298">
                      <w:r w:rsidRPr="004B1298">
                        <w:rPr>
                          <w:rFonts w:ascii="等线" w:eastAsia="等线" w:cs="等线" w:hint="eastAsia"/>
                          <w:color w:val="000000"/>
                          <w:kern w:val="0"/>
                          <w:szCs w:val="21"/>
                        </w:rPr>
                        <w:t>截图自：</w:t>
                      </w:r>
                      <w:r w:rsidRPr="004B1298">
                        <w:rPr>
                          <w:rFonts w:ascii="等线" w:eastAsia="等线" w:cs="等线"/>
                          <w:color w:val="000000"/>
                          <w:kern w:val="0"/>
                          <w:szCs w:val="21"/>
                        </w:rPr>
                        <w:t>https://www.bilibili.com/video/av58154836/</w:t>
                      </w:r>
                    </w:p>
                    <w:p w14:paraId="086BF7E5" w14:textId="37455781" w:rsidR="004B1298" w:rsidRPr="004B1298" w:rsidRDefault="004B1298"/>
                  </w:txbxContent>
                </v:textbox>
                <w10:wrap type="square" anchorx="page" anchory="page"/>
              </v:shape>
            </w:pict>
          </mc:Fallback>
        </mc:AlternateContent>
      </w:r>
      <w:r w:rsidR="004B1298" w:rsidRPr="004B1298">
        <w:rPr>
          <w:noProof/>
        </w:rPr>
        <w:drawing>
          <wp:inline distT="0" distB="0" distL="0" distR="0" wp14:anchorId="0E56A6AA" wp14:editId="21F598FF">
            <wp:extent cx="3067200" cy="900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2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76451" w14:textId="6007FEA2" w:rsidR="004B1298" w:rsidRDefault="004B1298" w:rsidP="004B1298">
      <w:r w:rsidRPr="004B1298">
        <w:rPr>
          <w:noProof/>
        </w:rPr>
        <w:drawing>
          <wp:inline distT="0" distB="0" distL="0" distR="0" wp14:anchorId="44829C4B" wp14:editId="65FB343E">
            <wp:extent cx="4201200" cy="9000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2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CB3A9" w14:textId="059507B1" w:rsidR="004B1298" w:rsidRDefault="004B1298" w:rsidP="004B1298">
      <w:r w:rsidRPr="004B1298">
        <w:rPr>
          <w:noProof/>
        </w:rPr>
        <w:drawing>
          <wp:inline distT="0" distB="0" distL="0" distR="0" wp14:anchorId="1843D4FA" wp14:editId="711024E8">
            <wp:extent cx="3639600" cy="9000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6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286DE" w14:textId="5DA573BB" w:rsidR="004B1298" w:rsidRDefault="004B1298" w:rsidP="004B1298">
      <w:r w:rsidRPr="004B1298">
        <w:rPr>
          <w:noProof/>
        </w:rPr>
        <w:drawing>
          <wp:inline distT="0" distB="0" distL="0" distR="0" wp14:anchorId="5A7193C7" wp14:editId="6EA722CE">
            <wp:extent cx="3398400" cy="9000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4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3225C" w14:textId="40E64248" w:rsidR="004B1298" w:rsidRDefault="004B1298" w:rsidP="004B1298">
      <w:r w:rsidRPr="004B1298">
        <w:rPr>
          <w:noProof/>
        </w:rPr>
        <w:drawing>
          <wp:inline distT="0" distB="0" distL="0" distR="0" wp14:anchorId="5A705E7D" wp14:editId="24544A45">
            <wp:extent cx="4057200" cy="900000"/>
            <wp:effectExtent l="0" t="0" r="63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2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00E1F" w14:textId="29B08C31" w:rsidR="004B1298" w:rsidRDefault="004B1298" w:rsidP="004B1298">
      <w:r w:rsidRPr="004B1298">
        <w:rPr>
          <w:noProof/>
        </w:rPr>
        <w:drawing>
          <wp:inline distT="0" distB="0" distL="0" distR="0" wp14:anchorId="07D77211" wp14:editId="74DB3F5B">
            <wp:extent cx="4129200" cy="900000"/>
            <wp:effectExtent l="0" t="0" r="508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BF2FC" w14:textId="2F55BFF3" w:rsidR="00217D6B" w:rsidRDefault="00217D6B" w:rsidP="004B1298">
      <w:r>
        <w:rPr>
          <w:noProof/>
        </w:rPr>
        <w:drawing>
          <wp:anchor distT="0" distB="0" distL="114300" distR="114300" simplePos="0" relativeHeight="251658240" behindDoc="0" locked="0" layoutInCell="1" allowOverlap="1" wp14:anchorId="7108999C" wp14:editId="522272E5">
            <wp:simplePos x="0" y="0"/>
            <wp:positionH relativeFrom="column">
              <wp:posOffset>3775710</wp:posOffset>
            </wp:positionH>
            <wp:positionV relativeFrom="paragraph">
              <wp:posOffset>372745</wp:posOffset>
            </wp:positionV>
            <wp:extent cx="3034030" cy="1236980"/>
            <wp:effectExtent l="0" t="0" r="0" b="1270"/>
            <wp:wrapNone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4030" cy="1236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1298" w:rsidRPr="004B1298">
        <w:rPr>
          <w:noProof/>
        </w:rPr>
        <w:drawing>
          <wp:inline distT="0" distB="0" distL="0" distR="0" wp14:anchorId="3543CB29" wp14:editId="1F8F7F1B">
            <wp:extent cx="3477600" cy="900000"/>
            <wp:effectExtent l="0" t="0" r="889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6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 </w:t>
      </w:r>
    </w:p>
    <w:p w14:paraId="7FBB7ED6" w14:textId="5238C289" w:rsidR="004B1298" w:rsidRDefault="004B1298" w:rsidP="004B1298">
      <w:r w:rsidRPr="004B1298">
        <w:rPr>
          <w:noProof/>
        </w:rPr>
        <w:drawing>
          <wp:inline distT="0" distB="0" distL="0" distR="0" wp14:anchorId="24BB7FA9" wp14:editId="5F0BE2A8">
            <wp:extent cx="3427200" cy="900000"/>
            <wp:effectExtent l="0" t="0" r="190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2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5C08F" w14:textId="344F51D1" w:rsidR="004B1298" w:rsidRPr="004B1298" w:rsidRDefault="004B1298" w:rsidP="004B1298">
      <w:pPr>
        <w:rPr>
          <w:rFonts w:hint="eastAsia"/>
        </w:rPr>
      </w:pPr>
      <w:r w:rsidRPr="004B1298">
        <w:rPr>
          <w:noProof/>
        </w:rPr>
        <w:drawing>
          <wp:inline distT="0" distB="0" distL="0" distR="0" wp14:anchorId="4C667CAA" wp14:editId="66033B8B">
            <wp:extent cx="4294800" cy="9000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4800" cy="9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B1298" w:rsidRPr="004B1298" w:rsidSect="004B1298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 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altName w:val="Microsoft Ya 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0sjSysLAwNjIwt7RQ0lEKTi0uzszPAykwrAUAlflrKSwAAAA="/>
  </w:docVars>
  <w:rsids>
    <w:rsidRoot w:val="004B1298"/>
    <w:rsid w:val="00217D6B"/>
    <w:rsid w:val="002F7BA6"/>
    <w:rsid w:val="00301AEC"/>
    <w:rsid w:val="004B1298"/>
    <w:rsid w:val="004B3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29351"/>
  <w15:chartTrackingRefBased/>
  <w15:docId w15:val="{B916B5AC-6697-4700-81DC-3BE343735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4B1298"/>
    <w:pPr>
      <w:widowControl w:val="0"/>
      <w:autoSpaceDE w:val="0"/>
      <w:autoSpaceDN w:val="0"/>
      <w:adjustRightInd w:val="0"/>
    </w:pPr>
    <w:rPr>
      <w:rFonts w:ascii="微软雅黑" w:eastAsia="微软雅黑" w:cs="微软雅黑"/>
      <w:color w:val="000000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4B129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4B12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image" Target="media/image9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image" Target="media/image8.emf"/><Relationship Id="rId5" Type="http://schemas.openxmlformats.org/officeDocument/2006/relationships/image" Target="media/image2.emf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emf"/><Relationship Id="rId9" Type="http://schemas.openxmlformats.org/officeDocument/2006/relationships/image" Target="media/image6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Jiarong</dc:creator>
  <cp:keywords/>
  <dc:description/>
  <cp:lastModifiedBy>Liang Jiarong</cp:lastModifiedBy>
  <cp:revision>1</cp:revision>
  <dcterms:created xsi:type="dcterms:W3CDTF">2023-06-11T03:54:00Z</dcterms:created>
  <dcterms:modified xsi:type="dcterms:W3CDTF">2023-06-11T04:10:00Z</dcterms:modified>
</cp:coreProperties>
</file>